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23E62C" w14:textId="77777777" w:rsidR="0085250A" w:rsidRPr="0085250A" w:rsidRDefault="0085250A" w:rsidP="0085250A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TEAM EAGLE </w:t>
      </w:r>
    </w:p>
    <w:p w14:paraId="7041D4E3" w14:textId="77777777" w:rsidR="0085250A" w:rsidRPr="0085250A" w:rsidRDefault="0085250A" w:rsidP="0085250A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Assignments 3 &amp; 5 </w:t>
      </w:r>
    </w:p>
    <w:p w14:paraId="2890FD6E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5D572D44" w14:textId="10B5DCBD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Meeting </w:t>
      </w:r>
      <w:r w:rsidR="00F43344">
        <w:rPr>
          <w:rFonts w:ascii="Calibri" w:eastAsia="Times New Roman" w:hAnsi="Calibri" w:cs="Calibri"/>
          <w:lang w:eastAsia="en-AU"/>
        </w:rPr>
        <w:t>5</w:t>
      </w:r>
      <w:r w:rsidRPr="0085250A">
        <w:rPr>
          <w:rFonts w:ascii="Calibri" w:eastAsia="Times New Roman" w:hAnsi="Calibri" w:cs="Calibri"/>
          <w:lang w:eastAsia="en-AU"/>
        </w:rPr>
        <w:t> Agenda  </w:t>
      </w:r>
    </w:p>
    <w:p w14:paraId="74706E67" w14:textId="568BE50B" w:rsidR="0085250A" w:rsidRPr="0085250A" w:rsidRDefault="00F43344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>
        <w:rPr>
          <w:rFonts w:ascii="Calibri" w:eastAsia="Times New Roman" w:hAnsi="Calibri" w:cs="Calibri"/>
          <w:lang w:eastAsia="en-AU"/>
        </w:rPr>
        <w:t>Sunday</w:t>
      </w:r>
      <w:r w:rsidR="0085250A" w:rsidRPr="0085250A">
        <w:rPr>
          <w:rFonts w:ascii="Calibri" w:eastAsia="Times New Roman" w:hAnsi="Calibri" w:cs="Calibri"/>
          <w:lang w:eastAsia="en-AU"/>
        </w:rPr>
        <w:t> </w:t>
      </w:r>
      <w:r>
        <w:rPr>
          <w:rFonts w:ascii="Calibri" w:eastAsia="Times New Roman" w:hAnsi="Calibri" w:cs="Calibri"/>
          <w:lang w:eastAsia="en-AU"/>
        </w:rPr>
        <w:t>7</w:t>
      </w:r>
      <w:r w:rsidR="0085250A">
        <w:rPr>
          <w:rFonts w:ascii="Calibri" w:eastAsia="Times New Roman" w:hAnsi="Calibri" w:cs="Calibri"/>
          <w:lang w:eastAsia="en-AU"/>
        </w:rPr>
        <w:t xml:space="preserve"> February </w:t>
      </w:r>
      <w:r w:rsidR="0085250A" w:rsidRPr="0085250A">
        <w:rPr>
          <w:rFonts w:ascii="Calibri" w:eastAsia="Times New Roman" w:hAnsi="Calibri" w:cs="Calibri"/>
          <w:lang w:eastAsia="en-AU"/>
        </w:rPr>
        <w:t>2021, </w:t>
      </w:r>
      <w:r w:rsidR="00201134">
        <w:rPr>
          <w:rFonts w:ascii="Calibri" w:eastAsia="Times New Roman" w:hAnsi="Calibri" w:cs="Calibri"/>
          <w:lang w:eastAsia="en-AU"/>
        </w:rPr>
        <w:t>5</w:t>
      </w:r>
      <w:r w:rsidR="0085250A" w:rsidRPr="0085250A">
        <w:rPr>
          <w:rFonts w:ascii="Calibri" w:eastAsia="Times New Roman" w:hAnsi="Calibri" w:cs="Calibri"/>
          <w:lang w:eastAsia="en-AU"/>
        </w:rPr>
        <w:t>:30pm </w:t>
      </w:r>
    </w:p>
    <w:p w14:paraId="18486A6B" w14:textId="4FDEC2E4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Meeting link  </w:t>
      </w:r>
    </w:p>
    <w:p w14:paraId="2D274E3C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57F11296" w14:textId="7A88836D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Chair: </w:t>
      </w:r>
      <w:r>
        <w:rPr>
          <w:rFonts w:ascii="Calibri" w:eastAsia="Times New Roman" w:hAnsi="Calibri" w:cs="Calibri"/>
          <w:lang w:eastAsia="en-AU"/>
        </w:rPr>
        <w:t xml:space="preserve">Sarah </w:t>
      </w:r>
      <w:r w:rsidR="00201134">
        <w:rPr>
          <w:rFonts w:ascii="Calibri" w:eastAsia="Times New Roman" w:hAnsi="Calibri" w:cs="Calibri"/>
          <w:lang w:eastAsia="en-AU"/>
        </w:rPr>
        <w:t>Carney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5115"/>
        <w:gridCol w:w="1095"/>
      </w:tblGrid>
      <w:tr w:rsidR="0085250A" w:rsidRPr="0085250A" w14:paraId="6AA77190" w14:textId="77777777" w:rsidTr="0085250A">
        <w:tc>
          <w:tcPr>
            <w:tcW w:w="25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662E693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Item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B346654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Details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4465E97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Time (minutes)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</w:tr>
      <w:tr w:rsidR="0085250A" w:rsidRPr="0085250A" w14:paraId="7AE4F2EB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BC8FAF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Check-in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E0F568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b/>
                <w:bCs/>
                <w:lang w:eastAsia="en-AU"/>
              </w:rPr>
              <w:t>How is everyone feeling?</w:t>
            </w: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335F8A" w14:textId="77777777" w:rsidR="0085250A" w:rsidRPr="0025688D" w:rsidRDefault="0085250A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5 </w:t>
            </w:r>
          </w:p>
        </w:tc>
      </w:tr>
      <w:tr w:rsidR="0085250A" w:rsidRPr="0085250A" w14:paraId="3C0F31DB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480DA5" w14:textId="096C7DA5" w:rsidR="0085250A" w:rsidRPr="0025688D" w:rsidRDefault="004C22A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A3 Tasks</w:t>
            </w:r>
          </w:p>
          <w:p w14:paraId="3340388D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14:paraId="41C6493F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A778E6" w14:textId="10DC0520" w:rsidR="0085250A" w:rsidRPr="0025688D" w:rsidRDefault="0080355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Team profile</w:t>
            </w:r>
          </w:p>
          <w:p w14:paraId="63BD672D" w14:textId="1298A1EF" w:rsidR="00803553" w:rsidRPr="0025688D" w:rsidRDefault="0080355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Tools</w:t>
            </w:r>
          </w:p>
          <w:p w14:paraId="0EB24060" w14:textId="72A6A9E9" w:rsidR="00E33742" w:rsidRPr="0025688D" w:rsidRDefault="00E33742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Project Description</w:t>
            </w:r>
          </w:p>
          <w:p w14:paraId="22354C87" w14:textId="2D193E4E" w:rsidR="00E33742" w:rsidRPr="0025688D" w:rsidRDefault="00E33742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Skills and Jobs</w:t>
            </w:r>
          </w:p>
          <w:p w14:paraId="16145081" w14:textId="0C1F5402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1192A" w14:textId="7F4827ED" w:rsidR="0085250A" w:rsidRPr="0025688D" w:rsidRDefault="0025688D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15</w:t>
            </w:r>
          </w:p>
        </w:tc>
      </w:tr>
      <w:tr w:rsidR="0085250A" w:rsidRPr="0085250A" w14:paraId="46E15AEA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870FB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14:paraId="2F131F88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A5 Video </w:t>
            </w:r>
          </w:p>
          <w:p w14:paraId="0BAD6FCA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5271DEA" w14:textId="77777777" w:rsidR="0085250A" w:rsidRPr="0025688D" w:rsidRDefault="00EB79FD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Progress</w:t>
            </w:r>
          </w:p>
          <w:p w14:paraId="602C5A70" w14:textId="2A9B71AE" w:rsidR="004C22A3" w:rsidRPr="0025688D" w:rsidRDefault="004C22A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Help needed</w:t>
            </w:r>
            <w:r w:rsidR="0025688D">
              <w:rPr>
                <w:rFonts w:eastAsia="Times New Roman" w:cstheme="minorHAnsi"/>
                <w:lang w:eastAsia="en-AU"/>
              </w:rPr>
              <w:t>?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9673B3" w14:textId="77777777" w:rsidR="0085250A" w:rsidRPr="0025688D" w:rsidRDefault="0085250A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15 </w:t>
            </w:r>
          </w:p>
        </w:tc>
      </w:tr>
      <w:tr w:rsidR="0085250A" w:rsidRPr="0085250A" w14:paraId="4F8A1310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69A863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Other actions needed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01E5EF" w14:textId="1327E323" w:rsidR="006E00EE" w:rsidRPr="0025688D" w:rsidRDefault="006E00EE" w:rsidP="006E00EE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What needs to be put into GitHub</w:t>
            </w:r>
            <w:r w:rsidRPr="0025688D">
              <w:rPr>
                <w:rFonts w:eastAsia="Times New Roman" w:cstheme="minorHAnsi"/>
                <w:lang w:eastAsia="en-AU"/>
              </w:rPr>
              <w:t xml:space="preserve"> and by when</w:t>
            </w:r>
            <w:r w:rsidRPr="0025688D">
              <w:rPr>
                <w:rFonts w:eastAsia="Times New Roman" w:cstheme="minorHAnsi"/>
                <w:lang w:eastAsia="en-AU"/>
              </w:rPr>
              <w:t>?</w:t>
            </w:r>
          </w:p>
          <w:p w14:paraId="466DAE96" w14:textId="177F3670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CF9B69" w14:textId="77777777" w:rsidR="0085250A" w:rsidRPr="0025688D" w:rsidRDefault="0085250A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5 </w:t>
            </w:r>
          </w:p>
        </w:tc>
      </w:tr>
      <w:tr w:rsidR="0085250A" w:rsidRPr="0085250A" w14:paraId="3B8D6883" w14:textId="77777777" w:rsidTr="0085250A">
        <w:trPr>
          <w:trHeight w:val="300"/>
        </w:trPr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0A39D4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Next meeting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59853B" w14:textId="6375D36E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Next chair – </w:t>
            </w:r>
            <w:r w:rsidR="0036641C" w:rsidRPr="0025688D">
              <w:rPr>
                <w:rFonts w:eastAsia="Times New Roman" w:cstheme="minorHAnsi"/>
                <w:lang w:eastAsia="en-AU"/>
              </w:rPr>
              <w:t>Hannah</w:t>
            </w:r>
            <w:r w:rsidRPr="0025688D">
              <w:rPr>
                <w:rFonts w:eastAsia="Times New Roman" w:cstheme="minorHAnsi"/>
                <w:lang w:eastAsia="en-AU"/>
              </w:rPr>
              <w:t> –</w:t>
            </w:r>
            <w:r w:rsidR="0036641C" w:rsidRPr="0025688D">
              <w:rPr>
                <w:rFonts w:eastAsia="Times New Roman" w:cstheme="minorHAnsi"/>
                <w:lang w:eastAsia="en-AU"/>
              </w:rPr>
              <w:t xml:space="preserve"> 11</w:t>
            </w:r>
            <w:r w:rsidRPr="0025688D">
              <w:rPr>
                <w:rFonts w:eastAsia="Times New Roman" w:cstheme="minorHAnsi"/>
                <w:lang w:eastAsia="en-AU"/>
              </w:rPr>
              <w:t>.02.21</w:t>
            </w:r>
            <w:r w:rsidR="0036641C" w:rsidRPr="0025688D">
              <w:rPr>
                <w:rFonts w:eastAsia="Times New Roman" w:cstheme="minorHAnsi"/>
                <w:lang w:eastAsia="en-AU"/>
              </w:rPr>
              <w:t xml:space="preserve">– </w:t>
            </w:r>
            <w:r w:rsidR="0036641C" w:rsidRPr="0025688D">
              <w:rPr>
                <w:rFonts w:eastAsia="Times New Roman" w:cstheme="minorHAnsi"/>
                <w:lang w:eastAsia="en-AU"/>
              </w:rPr>
              <w:t>6</w:t>
            </w:r>
            <w:r w:rsidRPr="0025688D">
              <w:rPr>
                <w:rFonts w:eastAsia="Times New Roman" w:cstheme="minorHAnsi"/>
                <w:lang w:eastAsia="en-AU"/>
              </w:rPr>
              <w:t>:30pm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591527" w14:textId="77777777" w:rsidR="0085250A" w:rsidRPr="0025688D" w:rsidRDefault="0085250A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</w:tr>
    </w:tbl>
    <w:p w14:paraId="3AEF406F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0787A9CF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213EF10B" w14:textId="77777777" w:rsidR="00240C8A" w:rsidRDefault="00240C8A"/>
    <w:sectPr w:rsidR="00240C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582389"/>
    <w:multiLevelType w:val="multilevel"/>
    <w:tmpl w:val="D8608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rAwNTKwNDYwMDFW0lEKTi0uzszPAykwrAUAuY0YhCwAAAA="/>
  </w:docVars>
  <w:rsids>
    <w:rsidRoot w:val="0085250A"/>
    <w:rsid w:val="00201134"/>
    <w:rsid w:val="00240C8A"/>
    <w:rsid w:val="0025688D"/>
    <w:rsid w:val="0036641C"/>
    <w:rsid w:val="004C22A3"/>
    <w:rsid w:val="005F05F1"/>
    <w:rsid w:val="00645846"/>
    <w:rsid w:val="006E00EE"/>
    <w:rsid w:val="00803553"/>
    <w:rsid w:val="0085250A"/>
    <w:rsid w:val="00E33742"/>
    <w:rsid w:val="00E75752"/>
    <w:rsid w:val="00EB79FD"/>
    <w:rsid w:val="00F43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CBDC6"/>
  <w15:chartTrackingRefBased/>
  <w15:docId w15:val="{EF2B7BE8-E6A2-44EF-B455-5F48F6D09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525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5250A"/>
  </w:style>
  <w:style w:type="character" w:customStyle="1" w:styleId="eop">
    <w:name w:val="eop"/>
    <w:basedOn w:val="DefaultParagraphFont"/>
    <w:rsid w:val="0085250A"/>
  </w:style>
  <w:style w:type="character" w:customStyle="1" w:styleId="scxw160149197">
    <w:name w:val="scxw160149197"/>
    <w:basedOn w:val="DefaultParagraphFont"/>
    <w:rsid w:val="0085250A"/>
  </w:style>
  <w:style w:type="character" w:styleId="Hyperlink">
    <w:name w:val="Hyperlink"/>
    <w:basedOn w:val="DefaultParagraphFont"/>
    <w:uiPriority w:val="99"/>
    <w:semiHidden/>
    <w:unhideWhenUsed/>
    <w:rsid w:val="008525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6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0969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2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6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45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33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10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8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4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70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3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43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69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68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9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9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31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5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2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9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20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00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74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66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13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94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09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11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2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2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44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78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61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0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54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30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E447B5-19E9-4C9D-B366-2A4C54B8EA61}">
  <ds:schemaRefs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http://purl.org/dc/terms/"/>
    <ds:schemaRef ds:uri="e888af91-d5ce-4c1a-bb6c-7ce8e0b1c5f8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131F675-6EE6-4237-9CF6-23496AB11D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C0B270-CE5C-4EDB-BFE6-7457351CC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Sarah Carney</cp:lastModifiedBy>
  <cp:revision>11</cp:revision>
  <dcterms:created xsi:type="dcterms:W3CDTF">2021-02-06T09:31:00Z</dcterms:created>
  <dcterms:modified xsi:type="dcterms:W3CDTF">2021-02-06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